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Brisbane,</w:t>
      </w:r>
      <w:r>
        <w:t xml:space="preserve"> </w:t>
      </w:r>
      <w:r>
        <w:t xml:space="preserve">Australia</w:t>
      </w:r>
    </w:p>
    <w:bookmarkStart w:id="21" w:name="Xd67b8ec718ef05755c1780e2aceb0bbe492beed"/>
    <w:p>
      <w:pPr>
        <w:pStyle w:val="Heading1"/>
      </w:pPr>
      <w:r>
        <w:t xml:space="preserve">Internship Application Letter for Industrial Engineer Position</w:t>
      </w:r>
    </w:p>
    <w:p>
      <w:pPr>
        <w:pStyle w:val="FirstParagraph"/>
      </w:pPr>
      <w:r>
        <w:t xml:space="preserve">[Your Name]</w:t>
      </w:r>
      <w:r>
        <w:br/>
      </w:r>
      <w:r>
        <w:t xml:space="preserve">[Your Address]</w:t>
      </w:r>
      <w:r>
        <w:br/>
      </w:r>
      <w:r>
        <w:t xml:space="preserve">Brisbane, Queensland 4000</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Brisbane, Queensland</w:t>
      </w:r>
    </w:p>
    <w:bookmarkStart w:id="20" w:name="X085d1fc21eec4c55b49f5c27bac3e13021c5555"/>
    <w:p>
      <w:pPr>
        <w:pStyle w:val="Heading2"/>
      </w:pPr>
      <w:r>
        <w:t xml:space="preserve">Subject: Internship Application Letter for Industrial Engineer Position</w:t>
      </w:r>
    </w:p>
    <w:p>
      <w:pPr>
        <w:pStyle w:val="FirstParagraph"/>
      </w:pPr>
      <w:r>
        <w:t xml:space="preserve">Dear Hiring Manager,</w:t>
      </w:r>
    </w:p>
    <w:p>
      <w:pPr>
        <w:pStyle w:val="BodyText"/>
      </w:pPr>
      <w:r>
        <w:t xml:space="preserve">It is with genuine enthusiasm that I submit my Internship Application Letter for the Industrial Engineer internship position at [Company Name] in Brisbane, Australia. As a final-year Industrial Engineering student at the University of Queensland, deeply invested in optimizing complex systems within Australia’s evolving industrial landscape, I am eager to contribute my academic rigor, technical skills, and passion for operational excellence to your esteemed team. Brisbane’s dynamic manufacturing and logistics sector—boasting world-class facilities like the Port of Brisbane and a thriving network of automotive, food processing, and advanced manufacturing firms—represents the ideal environment for me to apply my knowledge while learning from industry leaders committed to sustainable growth.</w:t>
      </w:r>
    </w:p>
    <w:p>
      <w:pPr>
        <w:pStyle w:val="BodyText"/>
      </w:pPr>
      <w:r>
        <w:t xml:space="preserve">My academic journey has been meticulously aligned with the core principles of Industrial Engineering, focusing on process optimization, supply chain management, and data-driven decision-making. At UQ, I completed coursework in</w:t>
      </w:r>
      <w:r>
        <w:t xml:space="preserve"> </w:t>
      </w:r>
      <w:r>
        <w:rPr>
          <w:iCs/>
          <w:i/>
        </w:rPr>
        <w:t xml:space="preserve">Lean Manufacturing Systems</w:t>
      </w:r>
      <w:r>
        <w:t xml:space="preserve">,</w:t>
      </w:r>
      <w:r>
        <w:t xml:space="preserve"> </w:t>
      </w:r>
      <w:r>
        <w:rPr>
          <w:iCs/>
          <w:i/>
        </w:rPr>
        <w:t xml:space="preserve">Operations Research</w:t>
      </w:r>
      <w:r>
        <w:t xml:space="preserve">, and</w:t>
      </w:r>
      <w:r>
        <w:t xml:space="preserve"> </w:t>
      </w:r>
      <w:r>
        <w:rPr>
          <w:iCs/>
          <w:i/>
        </w:rPr>
        <w:t xml:space="preserve">Quality Control (AS/NZS ISO 9001)</w:t>
      </w:r>
      <w:r>
        <w:t xml:space="preserve">, culminating in a capstone project where I redesigned a simulated assembly line for a local Brisbane-based automotive components supplier. By implementing value-stream mapping and applying Six Sigma DMAIC methodology, I reduced theoretical cycle time by 22% and identified $18,500 in annual waste reduction opportunities—directly supporting Queensland’s government priority of boosting manufacturing productivity through innovation. This project was not merely academic; it required close collaboration with Queensland industry partners to ensure real-world applicability, reinforcing my understanding that successful industrial engineering solutions must integrate local operational contexts.</w:t>
      </w:r>
    </w:p>
    <w:p>
      <w:pPr>
        <w:pStyle w:val="BodyText"/>
      </w:pPr>
      <w:r>
        <w:t xml:space="preserve">My technical proficiency extends to industry-standard tools critical for Brisbane’s industrial ecosystem. I am adept at using</w:t>
      </w:r>
      <w:r>
        <w:t xml:space="preserve"> </w:t>
      </w:r>
      <w:r>
        <w:rPr>
          <w:bCs/>
          <w:b/>
        </w:rPr>
        <w:t xml:space="preserve">Microsoft Excel (Advanced Analytics)</w:t>
      </w:r>
      <w:r>
        <w:t xml:space="preserve">,</w:t>
      </w:r>
      <w:r>
        <w:t xml:space="preserve"> </w:t>
      </w:r>
      <w:r>
        <w:rPr>
          <w:bCs/>
          <w:b/>
        </w:rPr>
        <w:t xml:space="preserve">AutoCAD</w:t>
      </w:r>
      <w:r>
        <w:t xml:space="preserve">, and</w:t>
      </w:r>
      <w:r>
        <w:t xml:space="preserve"> </w:t>
      </w:r>
      <w:r>
        <w:rPr>
          <w:bCs/>
          <w:b/>
        </w:rPr>
        <w:t xml:space="preserve">Minitab</w:t>
      </w:r>
      <w:r>
        <w:t xml:space="preserve"> </w:t>
      </w:r>
      <w:r>
        <w:t xml:space="preserve">for statistical process control, while my Python programming skills enable me to develop custom scripts for data analysis in manufacturing environments. During a prior academic project focused on Brisbane’s agribusiness supply chains, I analyzed transport logistics data from the Queensland Department of Agriculture to optimize delivery routes for a regional distributor. This work reduced average transit time by 17% and fuel consumption by 12%, demonstrating my ability to translate data into tangible operational gains—a skill directly transferable to [Company Name]’s potential projects within Brisbane’s high-value logistics corridor.</w:t>
      </w:r>
    </w:p>
    <w:p>
      <w:pPr>
        <w:pStyle w:val="BodyText"/>
      </w:pPr>
      <w:r>
        <w:t xml:space="preserve">What truly sets me apart is my proactive engagement with Brisbane’s industrial community. I actively participate in the Queensland Industrial Engineering Network (QIEN), attending monthly workshops hosted by industry leaders at the Brisbane Convention &amp; Exhibition Centre. At a recent session on "Sustainable Manufacturing in Queensland," I presented findings from my UQ research on renewable energy integration into factory operations—a topic of growing importance for Brisbane businesses aiming to meet the state’s 2030 net-zero targets. Additionally, I volunteered with the</w:t>
      </w:r>
      <w:r>
        <w:t xml:space="preserve"> </w:t>
      </w:r>
      <w:r>
        <w:rPr>
          <w:iCs/>
          <w:i/>
        </w:rPr>
        <w:t xml:space="preserve">Brisbane City Council’s Smart Cities Initiative</w:t>
      </w:r>
      <w:r>
        <w:t xml:space="preserve">, assisting in data collection for traffic flow optimization near the CBD, which sharpened my ability to navigate public infrastructure challenges while maintaining stakeholder communication—a vital skill for an Industrial Engineer operating within Brisbane’s urban industrial zones.</w:t>
      </w:r>
    </w:p>
    <w:p>
      <w:pPr>
        <w:pStyle w:val="BodyText"/>
      </w:pPr>
      <w:r>
        <w:t xml:space="preserve">I am particularly drawn to [Company Name]’s reputation for pioneering solutions in Queensland’s manufacturing sector. Your recent implementation of AI-driven predictive maintenance at the Redcliffe facility, as highlighted in the *Brisbane Times* last month, exemplifies the forward-thinking approach I aspire to contribute to. Brisbane’s unique position as a hub for both traditional manufacturing and emerging tech sectors—such as those supported by QUT’s Advanced Manufacturing Centre—creates an unparalleled learning ground for an Industrial Engineer. I am eager to immerse myself in this environment, applying my skills while learning from your team’s expertise in areas like industrial automation, ergonomics, and sustainable production systems.</w:t>
      </w:r>
    </w:p>
    <w:p>
      <w:pPr>
        <w:pStyle w:val="BodyText"/>
      </w:pPr>
      <w:r>
        <w:t xml:space="preserve">As a committed Australian resident with a valid Working Holiday Visa (subclass 417) and full eligibility to work across Queensland without sponsorship requirements, I can immediately contribute to your Brisbane operations. My relocation to Brisbane in 2023 has allowed me to deeply understand the region’s industrial rhythms—from the morning shift patterns at Portside Logistics Centre to the evening planning sessions at local factories. I am fully prepared for a hands-on internship role, whether supporting production floor analysis, contributing to continuous improvement initiatives, or assisting in capacity planning for Brisbane’s export-focused manufacturing businesses.</w:t>
      </w:r>
    </w:p>
    <w:p>
      <w:pPr>
        <w:pStyle w:val="BodyText"/>
      </w:pPr>
      <w:r>
        <w:t xml:space="preserve">I am confident that my blend of technical competence, local industry engagement, and passion for Queensland’s economic development aligns precisely with the needs of [Company Name]. I am keen to discuss how my skills in process optimization and data analysis can support your Brisbane operations while I grow as an Industrial Engineer within Australia’s most promising industrial market. Thank you for considering my Internship Application Letter. I have attached my resume for further detail and welcome the opportunity to discuss this role in person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Brisbane, Australia</dc:title>
  <dc:creator/>
  <dc:language>en</dc:language>
  <cp:keywords/>
  <dcterms:created xsi:type="dcterms:W3CDTF">2026-07-21T23:56:37Z</dcterms:created>
  <dcterms:modified xsi:type="dcterms:W3CDTF">2026-07-21T23:56:37Z</dcterms:modified>
</cp:coreProperties>
</file>

<file path=docProps/custom.xml><?xml version="1.0" encoding="utf-8"?>
<Properties xmlns="http://schemas.openxmlformats.org/officeDocument/2006/custom-properties" xmlns:vt="http://schemas.openxmlformats.org/officeDocument/2006/docPropsVTypes"/>
</file>